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36F15" w14:textId="36C72B77" w:rsidR="00085AB5" w:rsidRPr="00085AB5" w:rsidRDefault="00085AB5" w:rsidP="00085AB5">
      <w:pPr>
        <w:jc w:val="left"/>
        <w:rPr>
          <w:rFonts w:ascii="仿宋_GB2312" w:eastAsia="仿宋_GB2312" w:cs="Times New Roman"/>
          <w:sz w:val="28"/>
          <w:szCs w:val="28"/>
        </w:rPr>
      </w:pPr>
      <w:r w:rsidRPr="00085AB5">
        <w:rPr>
          <w:rFonts w:ascii="仿宋_GB2312" w:eastAsia="仿宋_GB2312" w:cs="Times New Roman" w:hint="eastAsia"/>
          <w:sz w:val="28"/>
          <w:szCs w:val="28"/>
        </w:rPr>
        <w:t>附件</w:t>
      </w:r>
      <w:r w:rsidR="00050C06">
        <w:rPr>
          <w:rFonts w:ascii="仿宋_GB2312" w:eastAsia="仿宋_GB2312" w:cs="Times New Roman"/>
          <w:sz w:val="28"/>
          <w:szCs w:val="28"/>
        </w:rPr>
        <w:t>2</w:t>
      </w:r>
    </w:p>
    <w:p w14:paraId="10F93746" w14:textId="6244FC8E" w:rsidR="00085AB5" w:rsidRPr="008476E3" w:rsidRDefault="00085AB5" w:rsidP="00085AB5">
      <w:pPr>
        <w:widowControl/>
        <w:jc w:val="center"/>
        <w:rPr>
          <w:rFonts w:ascii="仿宋_GB2312" w:eastAsia="仿宋_GB2312" w:cs="Times New Roman"/>
          <w:b/>
          <w:sz w:val="28"/>
          <w:szCs w:val="28"/>
        </w:rPr>
      </w:pPr>
      <w:r w:rsidRPr="008476E3">
        <w:rPr>
          <w:rFonts w:ascii="仿宋_GB2312" w:eastAsia="仿宋_GB2312" w:cs="Times New Roman" w:hint="eastAsia"/>
          <w:b/>
          <w:sz w:val="28"/>
          <w:szCs w:val="28"/>
        </w:rPr>
        <w:t>发票信息</w:t>
      </w:r>
    </w:p>
    <w:tbl>
      <w:tblPr>
        <w:tblW w:w="103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49"/>
        <w:gridCol w:w="2786"/>
        <w:gridCol w:w="1979"/>
        <w:gridCol w:w="3407"/>
      </w:tblGrid>
      <w:tr w:rsidR="00085AB5" w:rsidRPr="008476E3" w14:paraId="094C8F10" w14:textId="77777777" w:rsidTr="00310BFC">
        <w:trPr>
          <w:trHeight w:val="737"/>
          <w:jc w:val="center"/>
        </w:trPr>
        <w:tc>
          <w:tcPr>
            <w:tcW w:w="2127" w:type="dxa"/>
            <w:shd w:val="clear" w:color="auto" w:fill="auto"/>
            <w:vAlign w:val="center"/>
          </w:tcPr>
          <w:p w14:paraId="43CA2636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D28BEC8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F2BDE57" w14:textId="63A41191" w:rsidR="00085AB5" w:rsidRPr="008476E3" w:rsidRDefault="00FB6AE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>
              <w:rPr>
                <w:rFonts w:ascii="仿宋_GB2312" w:eastAsia="仿宋_GB2312" w:cs="Times New Roman" w:hint="eastAsia"/>
                <w:sz w:val="24"/>
                <w:szCs w:val="24"/>
              </w:rPr>
              <w:t>是否开票</w:t>
            </w:r>
          </w:p>
        </w:tc>
        <w:tc>
          <w:tcPr>
            <w:tcW w:w="3407" w:type="dxa"/>
            <w:shd w:val="clear" w:color="auto" w:fill="auto"/>
            <w:vAlign w:val="center"/>
          </w:tcPr>
          <w:p w14:paraId="30FD87B9" w14:textId="1F231C61" w:rsidR="00085AB5" w:rsidRPr="008476E3" w:rsidRDefault="00310BFC" w:rsidP="00310BFC">
            <w:pPr>
              <w:widowControl/>
              <w:ind w:firstLineChars="100" w:firstLine="240"/>
              <w:jc w:val="center"/>
              <w:rPr>
                <w:rFonts w:ascii="仿宋_GB2312" w:eastAsia="仿宋_GB2312" w:cs="Times New Roman"/>
                <w:sz w:val="24"/>
                <w:szCs w:val="24"/>
              </w:rPr>
            </w:pPr>
            <w:r>
              <w:rPr>
                <w:rFonts w:ascii="仿宋_GB2312" w:eastAsia="仿宋_GB2312" w:cs="Times New Roman" w:hint="eastAsia"/>
                <w:sz w:val="24"/>
                <w:szCs w:val="24"/>
              </w:rPr>
              <w:t xml:space="preserve">□是 </w:t>
            </w:r>
            <w:r>
              <w:rPr>
                <w:rFonts w:ascii="仿宋_GB2312" w:eastAsia="仿宋_GB2312" w:cs="Times New Roman"/>
                <w:sz w:val="24"/>
                <w:szCs w:val="24"/>
              </w:rPr>
              <w:t xml:space="preserve">        </w:t>
            </w:r>
            <w:r>
              <w:rPr>
                <w:rFonts w:ascii="仿宋_GB2312" w:eastAsia="仿宋_GB2312" w:cs="Times New Roman" w:hint="eastAsia"/>
                <w:sz w:val="24"/>
                <w:szCs w:val="24"/>
              </w:rPr>
              <w:t>□否</w:t>
            </w:r>
          </w:p>
        </w:tc>
      </w:tr>
      <w:tr w:rsidR="00085AB5" w:rsidRPr="008476E3" w14:paraId="1BD5BE70" w14:textId="77777777" w:rsidTr="001C04CE">
        <w:trPr>
          <w:trHeight w:val="737"/>
          <w:jc w:val="center"/>
        </w:trPr>
        <w:tc>
          <w:tcPr>
            <w:tcW w:w="10348" w:type="dxa"/>
            <w:gridSpan w:val="5"/>
            <w:shd w:val="clear" w:color="auto" w:fill="auto"/>
            <w:vAlign w:val="center"/>
          </w:tcPr>
          <w:p w14:paraId="3EBE0BC1" w14:textId="77777777" w:rsidR="00085AB5" w:rsidRPr="00E947F2" w:rsidRDefault="00085AB5" w:rsidP="00085AB5">
            <w:pPr>
              <w:widowControl/>
              <w:jc w:val="left"/>
              <w:rPr>
                <w:rFonts w:ascii="仿宋_GB2312" w:eastAsia="仿宋_GB2312" w:cs="Times New Roman"/>
                <w:b/>
                <w:bCs/>
                <w:sz w:val="24"/>
                <w:szCs w:val="24"/>
              </w:rPr>
            </w:pPr>
            <w:r w:rsidRPr="00E947F2">
              <w:rPr>
                <w:rFonts w:ascii="仿宋_GB2312" w:eastAsia="仿宋_GB2312" w:cs="Times New Roman" w:hint="eastAsia"/>
                <w:b/>
                <w:bCs/>
                <w:sz w:val="24"/>
                <w:szCs w:val="24"/>
              </w:rPr>
              <w:t>发票信息（请务必填写准确）</w:t>
            </w:r>
          </w:p>
        </w:tc>
      </w:tr>
      <w:tr w:rsidR="00085AB5" w:rsidRPr="008476E3" w14:paraId="332E8BDA" w14:textId="77777777" w:rsidTr="00CE3750">
        <w:trPr>
          <w:trHeight w:val="2218"/>
          <w:jc w:val="center"/>
        </w:trPr>
        <w:tc>
          <w:tcPr>
            <w:tcW w:w="10348" w:type="dxa"/>
            <w:gridSpan w:val="5"/>
            <w:shd w:val="clear" w:color="auto" w:fill="auto"/>
            <w:vAlign w:val="center"/>
          </w:tcPr>
          <w:p w14:paraId="71F78190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单位名称：</w:t>
            </w:r>
          </w:p>
          <w:p w14:paraId="3F3257F7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社会统一信用代码：</w:t>
            </w:r>
          </w:p>
          <w:p w14:paraId="096572E1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地址：</w:t>
            </w:r>
          </w:p>
          <w:p w14:paraId="13F4D48B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电话：</w:t>
            </w:r>
          </w:p>
          <w:p w14:paraId="328A91D1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开户行地址：</w:t>
            </w:r>
          </w:p>
          <w:p w14:paraId="0908D70C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银行账号：</w:t>
            </w:r>
          </w:p>
        </w:tc>
      </w:tr>
      <w:tr w:rsidR="00085AB5" w:rsidRPr="008476E3" w14:paraId="51D0C93A" w14:textId="77777777" w:rsidTr="00BC1087">
        <w:trPr>
          <w:trHeight w:val="737"/>
          <w:jc w:val="center"/>
        </w:trPr>
        <w:tc>
          <w:tcPr>
            <w:tcW w:w="4962" w:type="dxa"/>
            <w:gridSpan w:val="3"/>
            <w:shd w:val="clear" w:color="auto" w:fill="auto"/>
            <w:vAlign w:val="center"/>
          </w:tcPr>
          <w:p w14:paraId="1BB7EF48" w14:textId="77777777" w:rsidR="00085AB5" w:rsidRPr="00F65435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F65435">
              <w:rPr>
                <w:rFonts w:ascii="仿宋_GB2312" w:eastAsia="仿宋_GB2312" w:cs="Times New Roman" w:hint="eastAsia"/>
                <w:sz w:val="24"/>
                <w:szCs w:val="24"/>
              </w:rPr>
              <w:t>发票类型</w:t>
            </w:r>
          </w:p>
        </w:tc>
        <w:tc>
          <w:tcPr>
            <w:tcW w:w="5386" w:type="dxa"/>
            <w:gridSpan w:val="2"/>
            <w:shd w:val="clear" w:color="auto" w:fill="auto"/>
            <w:vAlign w:val="center"/>
          </w:tcPr>
          <w:p w14:paraId="7A6362C3" w14:textId="77777777" w:rsidR="00085AB5" w:rsidRPr="008476E3" w:rsidRDefault="00085AB5" w:rsidP="00085AB5">
            <w:pPr>
              <w:widowControl/>
              <w:ind w:firstLineChars="200" w:firstLine="480"/>
              <w:jc w:val="left"/>
              <w:rPr>
                <w:rFonts w:ascii="仿宋_GB2312" w:eastAsia="仿宋_GB2312" w:cs="Times New Roman"/>
                <w:bCs/>
                <w:sz w:val="24"/>
                <w:szCs w:val="24"/>
              </w:rPr>
            </w:pPr>
            <w:r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 w:rsidRPr="008476E3"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 xml:space="preserve">增值税普通发票     </w:t>
            </w:r>
            <w:r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 w:rsidRPr="008476E3"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>增值税专用发票</w:t>
            </w:r>
          </w:p>
        </w:tc>
      </w:tr>
      <w:tr w:rsidR="00085AB5" w:rsidRPr="008476E3" w14:paraId="7CC62FD5" w14:textId="77777777" w:rsidTr="00CE375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696"/>
          <w:jc w:val="center"/>
        </w:trPr>
        <w:tc>
          <w:tcPr>
            <w:tcW w:w="10348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51C48F9C" w14:textId="77777777" w:rsidR="00085AB5" w:rsidRPr="00F65435" w:rsidRDefault="00085AB5" w:rsidP="00085AB5">
            <w:pPr>
              <w:widowControl/>
              <w:jc w:val="center"/>
              <w:rPr>
                <w:rFonts w:ascii="仿宋_GB2312" w:eastAsia="仿宋_GB2312" w:cs="Times New Roman"/>
                <w:sz w:val="24"/>
                <w:szCs w:val="24"/>
              </w:rPr>
            </w:pPr>
            <w:r w:rsidRPr="00F65435">
              <w:rPr>
                <w:rFonts w:ascii="仿宋_GB2312" w:eastAsia="仿宋_GB2312" w:cs="Times New Roman" w:hint="eastAsia"/>
                <w:sz w:val="24"/>
                <w:szCs w:val="24"/>
              </w:rPr>
              <w:t>发票邮寄信息</w:t>
            </w:r>
          </w:p>
        </w:tc>
      </w:tr>
      <w:tr w:rsidR="00E947F2" w:rsidRPr="008476E3" w14:paraId="3AF37FB3" w14:textId="77777777" w:rsidTr="00E947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2632"/>
          <w:jc w:val="center"/>
        </w:trPr>
        <w:tc>
          <w:tcPr>
            <w:tcW w:w="10348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</w:tcPr>
          <w:p w14:paraId="208DD814" w14:textId="642DA13E" w:rsidR="00E947F2" w:rsidRPr="008476E3" w:rsidRDefault="00E947F2" w:rsidP="00E947F2">
            <w:pPr>
              <w:widowControl/>
              <w:rPr>
                <w:rFonts w:ascii="仿宋_GB2312" w:eastAsia="仿宋_GB2312" w:cs="Times New Roman"/>
                <w:sz w:val="24"/>
                <w:szCs w:val="24"/>
              </w:rPr>
            </w:pPr>
            <w:r>
              <w:rPr>
                <w:rFonts w:ascii="仿宋_GB2312" w:eastAsia="仿宋_GB2312" w:cs="Times New Roman" w:hint="eastAsia"/>
                <w:sz w:val="24"/>
                <w:szCs w:val="24"/>
              </w:rPr>
              <w:t>地址、收件人、手机</w:t>
            </w:r>
          </w:p>
          <w:p w14:paraId="5A0989AC" w14:textId="458FB990" w:rsidR="00E947F2" w:rsidRPr="008476E3" w:rsidRDefault="00E947F2" w:rsidP="00E947F2">
            <w:pPr>
              <w:widowControl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  <w:tr w:rsidR="00085AB5" w:rsidRPr="008476E3" w14:paraId="60B5BEFA" w14:textId="77777777" w:rsidTr="00BC10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737"/>
          <w:jc w:val="center"/>
        </w:trPr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788AE4E9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备   注</w:t>
            </w:r>
          </w:p>
        </w:tc>
        <w:tc>
          <w:tcPr>
            <w:tcW w:w="81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037CAAEC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</w:tbl>
    <w:p w14:paraId="221782C1" w14:textId="77777777" w:rsidR="00813AFE" w:rsidRDefault="00813AFE" w:rsidP="00792C6E">
      <w:pPr>
        <w:rPr>
          <w:rFonts w:ascii="仿宋_GB2312" w:eastAsia="仿宋_GB2312"/>
          <w:sz w:val="28"/>
          <w:szCs w:val="30"/>
        </w:rPr>
      </w:pPr>
    </w:p>
    <w:p w14:paraId="4D8F4D07" w14:textId="77777777" w:rsidR="002D743C" w:rsidRDefault="002D743C" w:rsidP="00792C6E">
      <w:pPr>
        <w:rPr>
          <w:rFonts w:ascii="仿宋_GB2312" w:eastAsia="仿宋_GB2312"/>
          <w:sz w:val="28"/>
          <w:szCs w:val="30"/>
        </w:rPr>
      </w:pPr>
    </w:p>
    <w:p w14:paraId="67367784" w14:textId="45AE58C0" w:rsidR="00F14E19" w:rsidRPr="00F14E19" w:rsidRDefault="00F14E19" w:rsidP="005E7E0B">
      <w:pPr>
        <w:jc w:val="left"/>
        <w:rPr>
          <w:rFonts w:ascii="仿宋_GB2312" w:eastAsia="仿宋_GB2312" w:cs="Times New Roman"/>
          <w:sz w:val="28"/>
          <w:szCs w:val="28"/>
        </w:rPr>
      </w:pPr>
    </w:p>
    <w:sectPr w:rsidR="00F14E19" w:rsidRPr="00F14E19" w:rsidSect="00D24243">
      <w:pgSz w:w="11906" w:h="16838"/>
      <w:pgMar w:top="1134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FF04E" w14:textId="77777777" w:rsidR="001222AE" w:rsidRDefault="001222AE" w:rsidP="00FA1597">
      <w:r>
        <w:separator/>
      </w:r>
    </w:p>
  </w:endnote>
  <w:endnote w:type="continuationSeparator" w:id="0">
    <w:p w14:paraId="349757E0" w14:textId="77777777" w:rsidR="001222AE" w:rsidRDefault="001222AE" w:rsidP="00FA1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51435" w14:textId="77777777" w:rsidR="001222AE" w:rsidRDefault="001222AE" w:rsidP="00FA1597">
      <w:r>
        <w:separator/>
      </w:r>
    </w:p>
  </w:footnote>
  <w:footnote w:type="continuationSeparator" w:id="0">
    <w:p w14:paraId="38C5AA87" w14:textId="77777777" w:rsidR="001222AE" w:rsidRDefault="001222AE" w:rsidP="00FA1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ADDE9E9E"/>
    <w:lvl w:ilvl="0" w:tplc="CE1A51E8">
      <w:start w:val="4"/>
      <w:numFmt w:val="japaneseCounting"/>
      <w:lvlText w:val="%1、"/>
      <w:lvlJc w:val="left"/>
      <w:pPr>
        <w:ind w:left="136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1" w:hanging="420"/>
      </w:pPr>
    </w:lvl>
    <w:lvl w:ilvl="2" w:tplc="0409001B" w:tentative="1">
      <w:start w:val="1"/>
      <w:numFmt w:val="lowerRoman"/>
      <w:lvlText w:val="%3."/>
      <w:lvlJc w:val="right"/>
      <w:pPr>
        <w:ind w:left="1901" w:hanging="420"/>
      </w:pPr>
    </w:lvl>
    <w:lvl w:ilvl="3" w:tplc="0409000F" w:tentative="1">
      <w:start w:val="1"/>
      <w:numFmt w:val="decimal"/>
      <w:lvlText w:val="%4."/>
      <w:lvlJc w:val="left"/>
      <w:pPr>
        <w:ind w:left="2321" w:hanging="420"/>
      </w:pPr>
    </w:lvl>
    <w:lvl w:ilvl="4" w:tplc="04090019" w:tentative="1">
      <w:start w:val="1"/>
      <w:numFmt w:val="lowerLetter"/>
      <w:lvlText w:val="%5)"/>
      <w:lvlJc w:val="left"/>
      <w:pPr>
        <w:ind w:left="2741" w:hanging="420"/>
      </w:pPr>
    </w:lvl>
    <w:lvl w:ilvl="5" w:tplc="0409001B" w:tentative="1">
      <w:start w:val="1"/>
      <w:numFmt w:val="lowerRoman"/>
      <w:lvlText w:val="%6."/>
      <w:lvlJc w:val="right"/>
      <w:pPr>
        <w:ind w:left="3161" w:hanging="420"/>
      </w:pPr>
    </w:lvl>
    <w:lvl w:ilvl="6" w:tplc="0409000F" w:tentative="1">
      <w:start w:val="1"/>
      <w:numFmt w:val="decimal"/>
      <w:lvlText w:val="%7."/>
      <w:lvlJc w:val="left"/>
      <w:pPr>
        <w:ind w:left="3581" w:hanging="420"/>
      </w:pPr>
    </w:lvl>
    <w:lvl w:ilvl="7" w:tplc="04090019" w:tentative="1">
      <w:start w:val="1"/>
      <w:numFmt w:val="lowerLetter"/>
      <w:lvlText w:val="%8)"/>
      <w:lvlJc w:val="left"/>
      <w:pPr>
        <w:ind w:left="4001" w:hanging="420"/>
      </w:pPr>
    </w:lvl>
    <w:lvl w:ilvl="8" w:tplc="0409001B" w:tentative="1">
      <w:start w:val="1"/>
      <w:numFmt w:val="lowerRoman"/>
      <w:lvlText w:val="%9."/>
      <w:lvlJc w:val="right"/>
      <w:pPr>
        <w:ind w:left="4421" w:hanging="420"/>
      </w:pPr>
    </w:lvl>
  </w:abstractNum>
  <w:abstractNum w:abstractNumId="1" w15:restartNumberingAfterBreak="0">
    <w:nsid w:val="11A93307"/>
    <w:multiLevelType w:val="hybridMultilevel"/>
    <w:tmpl w:val="9236C1B4"/>
    <w:lvl w:ilvl="0" w:tplc="0409000F">
      <w:start w:val="1"/>
      <w:numFmt w:val="decimal"/>
      <w:lvlText w:val="%1."/>
      <w:lvlJc w:val="left"/>
      <w:pPr>
        <w:ind w:left="828" w:hanging="420"/>
      </w:pPr>
    </w:lvl>
    <w:lvl w:ilvl="1" w:tplc="04090019" w:tentative="1">
      <w:start w:val="1"/>
      <w:numFmt w:val="lowerLetter"/>
      <w:lvlText w:val="%2)"/>
      <w:lvlJc w:val="left"/>
      <w:pPr>
        <w:ind w:left="1248" w:hanging="420"/>
      </w:pPr>
    </w:lvl>
    <w:lvl w:ilvl="2" w:tplc="0409001B" w:tentative="1">
      <w:start w:val="1"/>
      <w:numFmt w:val="lowerRoman"/>
      <w:lvlText w:val="%3."/>
      <w:lvlJc w:val="right"/>
      <w:pPr>
        <w:ind w:left="1668" w:hanging="420"/>
      </w:pPr>
    </w:lvl>
    <w:lvl w:ilvl="3" w:tplc="0409000F" w:tentative="1">
      <w:start w:val="1"/>
      <w:numFmt w:val="decimal"/>
      <w:lvlText w:val="%4."/>
      <w:lvlJc w:val="left"/>
      <w:pPr>
        <w:ind w:left="2088" w:hanging="420"/>
      </w:pPr>
    </w:lvl>
    <w:lvl w:ilvl="4" w:tplc="04090019" w:tentative="1">
      <w:start w:val="1"/>
      <w:numFmt w:val="lowerLetter"/>
      <w:lvlText w:val="%5)"/>
      <w:lvlJc w:val="left"/>
      <w:pPr>
        <w:ind w:left="2508" w:hanging="420"/>
      </w:pPr>
    </w:lvl>
    <w:lvl w:ilvl="5" w:tplc="0409001B" w:tentative="1">
      <w:start w:val="1"/>
      <w:numFmt w:val="lowerRoman"/>
      <w:lvlText w:val="%6."/>
      <w:lvlJc w:val="right"/>
      <w:pPr>
        <w:ind w:left="2928" w:hanging="420"/>
      </w:pPr>
    </w:lvl>
    <w:lvl w:ilvl="6" w:tplc="0409000F" w:tentative="1">
      <w:start w:val="1"/>
      <w:numFmt w:val="decimal"/>
      <w:lvlText w:val="%7."/>
      <w:lvlJc w:val="left"/>
      <w:pPr>
        <w:ind w:left="3348" w:hanging="420"/>
      </w:pPr>
    </w:lvl>
    <w:lvl w:ilvl="7" w:tplc="04090019" w:tentative="1">
      <w:start w:val="1"/>
      <w:numFmt w:val="lowerLetter"/>
      <w:lvlText w:val="%8)"/>
      <w:lvlJc w:val="left"/>
      <w:pPr>
        <w:ind w:left="3768" w:hanging="420"/>
      </w:pPr>
    </w:lvl>
    <w:lvl w:ilvl="8" w:tplc="0409001B" w:tentative="1">
      <w:start w:val="1"/>
      <w:numFmt w:val="lowerRoman"/>
      <w:lvlText w:val="%9."/>
      <w:lvlJc w:val="right"/>
      <w:pPr>
        <w:ind w:left="4188" w:hanging="420"/>
      </w:pPr>
    </w:lvl>
  </w:abstractNum>
  <w:abstractNum w:abstractNumId="2" w15:restartNumberingAfterBreak="0">
    <w:nsid w:val="2D2E0694"/>
    <w:multiLevelType w:val="hybridMultilevel"/>
    <w:tmpl w:val="0128C39C"/>
    <w:lvl w:ilvl="0" w:tplc="5A922AB6">
      <w:start w:val="1"/>
      <w:numFmt w:val="japaneseCounting"/>
      <w:lvlText w:val="%1、"/>
      <w:lvlJc w:val="left"/>
      <w:pPr>
        <w:tabs>
          <w:tab w:val="num" w:pos="7808"/>
        </w:tabs>
        <w:ind w:left="780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80"/>
        </w:tabs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0"/>
        </w:tabs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0"/>
        </w:tabs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740"/>
        </w:tabs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0"/>
        </w:tabs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0"/>
        </w:tabs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00"/>
        </w:tabs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0"/>
        </w:tabs>
        <w:ind w:left="4420" w:hanging="420"/>
      </w:pPr>
    </w:lvl>
  </w:abstractNum>
  <w:abstractNum w:abstractNumId="3" w15:restartNumberingAfterBreak="0">
    <w:nsid w:val="466A02AE"/>
    <w:multiLevelType w:val="hybridMultilevel"/>
    <w:tmpl w:val="ECE8FDF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B665362"/>
    <w:multiLevelType w:val="hybridMultilevel"/>
    <w:tmpl w:val="523A062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DF3AE9"/>
    <w:multiLevelType w:val="hybridMultilevel"/>
    <w:tmpl w:val="18EC88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2D24255"/>
    <w:multiLevelType w:val="hybridMultilevel"/>
    <w:tmpl w:val="A16E741C"/>
    <w:lvl w:ilvl="0" w:tplc="B7EC8884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num w:numId="1" w16cid:durableId="1091663027">
    <w:abstractNumId w:val="0"/>
  </w:num>
  <w:num w:numId="2" w16cid:durableId="458693940">
    <w:abstractNumId w:val="1"/>
  </w:num>
  <w:num w:numId="3" w16cid:durableId="1002316835">
    <w:abstractNumId w:val="4"/>
  </w:num>
  <w:num w:numId="4" w16cid:durableId="743183385">
    <w:abstractNumId w:val="5"/>
  </w:num>
  <w:num w:numId="5" w16cid:durableId="763956458">
    <w:abstractNumId w:val="2"/>
  </w:num>
  <w:num w:numId="6" w16cid:durableId="963996205">
    <w:abstractNumId w:val="3"/>
  </w:num>
  <w:num w:numId="7" w16cid:durableId="10619073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xsDA0MTQ1MTM3sbRQ0lEKTi0uzszPAykwrgUAaCB5+SwAAAA="/>
  </w:docVars>
  <w:rsids>
    <w:rsidRoot w:val="00813AFE"/>
    <w:rsid w:val="000008C3"/>
    <w:rsid w:val="00004796"/>
    <w:rsid w:val="00015B0B"/>
    <w:rsid w:val="00022540"/>
    <w:rsid w:val="00031F44"/>
    <w:rsid w:val="00033628"/>
    <w:rsid w:val="00034E48"/>
    <w:rsid w:val="000363C1"/>
    <w:rsid w:val="00045698"/>
    <w:rsid w:val="00050C06"/>
    <w:rsid w:val="00053374"/>
    <w:rsid w:val="00066BE9"/>
    <w:rsid w:val="00073C47"/>
    <w:rsid w:val="000741BC"/>
    <w:rsid w:val="00085AB5"/>
    <w:rsid w:val="00095CB2"/>
    <w:rsid w:val="000A698D"/>
    <w:rsid w:val="000C1883"/>
    <w:rsid w:val="000C752F"/>
    <w:rsid w:val="000D2BCB"/>
    <w:rsid w:val="000D4A22"/>
    <w:rsid w:val="000D6C65"/>
    <w:rsid w:val="000E0B13"/>
    <w:rsid w:val="000E1FDA"/>
    <w:rsid w:val="00114EBE"/>
    <w:rsid w:val="00121C52"/>
    <w:rsid w:val="001222AE"/>
    <w:rsid w:val="00130E51"/>
    <w:rsid w:val="001436DC"/>
    <w:rsid w:val="00143CD1"/>
    <w:rsid w:val="00145DFD"/>
    <w:rsid w:val="00146601"/>
    <w:rsid w:val="00150E83"/>
    <w:rsid w:val="00171399"/>
    <w:rsid w:val="00177728"/>
    <w:rsid w:val="00184897"/>
    <w:rsid w:val="00186060"/>
    <w:rsid w:val="001875E9"/>
    <w:rsid w:val="00187E29"/>
    <w:rsid w:val="001906A4"/>
    <w:rsid w:val="001A5372"/>
    <w:rsid w:val="001B0136"/>
    <w:rsid w:val="001B11D3"/>
    <w:rsid w:val="001B4E62"/>
    <w:rsid w:val="001C04CE"/>
    <w:rsid w:val="001C0BEF"/>
    <w:rsid w:val="001D2699"/>
    <w:rsid w:val="001E6AB2"/>
    <w:rsid w:val="001F04AC"/>
    <w:rsid w:val="001F077D"/>
    <w:rsid w:val="002016BB"/>
    <w:rsid w:val="00202ADE"/>
    <w:rsid w:val="00211E48"/>
    <w:rsid w:val="00220514"/>
    <w:rsid w:val="00227EF3"/>
    <w:rsid w:val="00250224"/>
    <w:rsid w:val="00253D5F"/>
    <w:rsid w:val="0028544E"/>
    <w:rsid w:val="00291B6F"/>
    <w:rsid w:val="00295CAE"/>
    <w:rsid w:val="00297F39"/>
    <w:rsid w:val="002B60DE"/>
    <w:rsid w:val="002C1310"/>
    <w:rsid w:val="002C588A"/>
    <w:rsid w:val="002C6251"/>
    <w:rsid w:val="002C6B3E"/>
    <w:rsid w:val="002D2B60"/>
    <w:rsid w:val="002D4F14"/>
    <w:rsid w:val="002D743C"/>
    <w:rsid w:val="002F0E36"/>
    <w:rsid w:val="00300B88"/>
    <w:rsid w:val="00302A00"/>
    <w:rsid w:val="00305183"/>
    <w:rsid w:val="003072A0"/>
    <w:rsid w:val="003104B5"/>
    <w:rsid w:val="00310BFC"/>
    <w:rsid w:val="00327033"/>
    <w:rsid w:val="00336E29"/>
    <w:rsid w:val="0034373A"/>
    <w:rsid w:val="00357D03"/>
    <w:rsid w:val="003620C8"/>
    <w:rsid w:val="003639B5"/>
    <w:rsid w:val="0036490C"/>
    <w:rsid w:val="00364E7F"/>
    <w:rsid w:val="00367D07"/>
    <w:rsid w:val="003933D7"/>
    <w:rsid w:val="00395284"/>
    <w:rsid w:val="003A41A7"/>
    <w:rsid w:val="003B188A"/>
    <w:rsid w:val="003B1C6B"/>
    <w:rsid w:val="003D2843"/>
    <w:rsid w:val="003D33EC"/>
    <w:rsid w:val="003D71BB"/>
    <w:rsid w:val="003E2A41"/>
    <w:rsid w:val="003F5831"/>
    <w:rsid w:val="003F6AD1"/>
    <w:rsid w:val="00400926"/>
    <w:rsid w:val="00405ACD"/>
    <w:rsid w:val="00405E99"/>
    <w:rsid w:val="00422AA7"/>
    <w:rsid w:val="00425507"/>
    <w:rsid w:val="00461A28"/>
    <w:rsid w:val="00473767"/>
    <w:rsid w:val="00473BA6"/>
    <w:rsid w:val="0047406A"/>
    <w:rsid w:val="00476E17"/>
    <w:rsid w:val="00485D1D"/>
    <w:rsid w:val="004A0488"/>
    <w:rsid w:val="004A1130"/>
    <w:rsid w:val="004B5B26"/>
    <w:rsid w:val="004B7A5A"/>
    <w:rsid w:val="004D2C60"/>
    <w:rsid w:val="004D4FD3"/>
    <w:rsid w:val="004E5D2F"/>
    <w:rsid w:val="004E68B1"/>
    <w:rsid w:val="004F37AC"/>
    <w:rsid w:val="004F413D"/>
    <w:rsid w:val="004F566E"/>
    <w:rsid w:val="005110D7"/>
    <w:rsid w:val="00523124"/>
    <w:rsid w:val="005242FD"/>
    <w:rsid w:val="0053332B"/>
    <w:rsid w:val="0054665E"/>
    <w:rsid w:val="00555CFB"/>
    <w:rsid w:val="00561AB9"/>
    <w:rsid w:val="00572F3D"/>
    <w:rsid w:val="0058127F"/>
    <w:rsid w:val="0058168C"/>
    <w:rsid w:val="00591627"/>
    <w:rsid w:val="005A26B7"/>
    <w:rsid w:val="005A5D65"/>
    <w:rsid w:val="005A798F"/>
    <w:rsid w:val="005B09FB"/>
    <w:rsid w:val="005D0F9F"/>
    <w:rsid w:val="005D530B"/>
    <w:rsid w:val="005E17FE"/>
    <w:rsid w:val="005E7D32"/>
    <w:rsid w:val="005E7E0B"/>
    <w:rsid w:val="005F29E0"/>
    <w:rsid w:val="005F321E"/>
    <w:rsid w:val="005F5526"/>
    <w:rsid w:val="005F5548"/>
    <w:rsid w:val="006107D5"/>
    <w:rsid w:val="00614590"/>
    <w:rsid w:val="00620DD1"/>
    <w:rsid w:val="00625C41"/>
    <w:rsid w:val="00633DDB"/>
    <w:rsid w:val="00640C4E"/>
    <w:rsid w:val="006442D9"/>
    <w:rsid w:val="00644FD1"/>
    <w:rsid w:val="00646EAA"/>
    <w:rsid w:val="006823A1"/>
    <w:rsid w:val="006A1B7C"/>
    <w:rsid w:val="006A3AAB"/>
    <w:rsid w:val="006A62A1"/>
    <w:rsid w:val="006A7A1B"/>
    <w:rsid w:val="006B2AFC"/>
    <w:rsid w:val="006B4A10"/>
    <w:rsid w:val="006B5141"/>
    <w:rsid w:val="006D4466"/>
    <w:rsid w:val="006D5646"/>
    <w:rsid w:val="006E3C8E"/>
    <w:rsid w:val="006F32E6"/>
    <w:rsid w:val="0071627B"/>
    <w:rsid w:val="00723128"/>
    <w:rsid w:val="00723927"/>
    <w:rsid w:val="00726337"/>
    <w:rsid w:val="0073166C"/>
    <w:rsid w:val="00744F16"/>
    <w:rsid w:val="007455F3"/>
    <w:rsid w:val="007522F0"/>
    <w:rsid w:val="007575D5"/>
    <w:rsid w:val="00765194"/>
    <w:rsid w:val="00774363"/>
    <w:rsid w:val="007764D8"/>
    <w:rsid w:val="00776FBD"/>
    <w:rsid w:val="0078545F"/>
    <w:rsid w:val="00792C6E"/>
    <w:rsid w:val="007A057B"/>
    <w:rsid w:val="007A330B"/>
    <w:rsid w:val="007A65FD"/>
    <w:rsid w:val="007A79E0"/>
    <w:rsid w:val="007E0F1A"/>
    <w:rsid w:val="007F42CE"/>
    <w:rsid w:val="00802229"/>
    <w:rsid w:val="008042CF"/>
    <w:rsid w:val="00804F3E"/>
    <w:rsid w:val="008134CE"/>
    <w:rsid w:val="00813AFE"/>
    <w:rsid w:val="0082721B"/>
    <w:rsid w:val="00830EE3"/>
    <w:rsid w:val="008340BD"/>
    <w:rsid w:val="0084246C"/>
    <w:rsid w:val="00846B22"/>
    <w:rsid w:val="008476E3"/>
    <w:rsid w:val="0085242E"/>
    <w:rsid w:val="00852F5A"/>
    <w:rsid w:val="008641B6"/>
    <w:rsid w:val="008713A6"/>
    <w:rsid w:val="00871994"/>
    <w:rsid w:val="008740D3"/>
    <w:rsid w:val="00876C77"/>
    <w:rsid w:val="008912FD"/>
    <w:rsid w:val="008E1B01"/>
    <w:rsid w:val="008E3131"/>
    <w:rsid w:val="008E359C"/>
    <w:rsid w:val="008F30E5"/>
    <w:rsid w:val="00901947"/>
    <w:rsid w:val="009209F7"/>
    <w:rsid w:val="009231C7"/>
    <w:rsid w:val="0093017A"/>
    <w:rsid w:val="009451E3"/>
    <w:rsid w:val="009635DB"/>
    <w:rsid w:val="00964ED2"/>
    <w:rsid w:val="00986636"/>
    <w:rsid w:val="009A136C"/>
    <w:rsid w:val="009A53E8"/>
    <w:rsid w:val="009B02D7"/>
    <w:rsid w:val="009C1AEC"/>
    <w:rsid w:val="009C3805"/>
    <w:rsid w:val="009D4E40"/>
    <w:rsid w:val="009E7685"/>
    <w:rsid w:val="009F2602"/>
    <w:rsid w:val="009F60A1"/>
    <w:rsid w:val="009F6133"/>
    <w:rsid w:val="00A05D3F"/>
    <w:rsid w:val="00A201DA"/>
    <w:rsid w:val="00A258B0"/>
    <w:rsid w:val="00A4024A"/>
    <w:rsid w:val="00A42E6B"/>
    <w:rsid w:val="00A42FF0"/>
    <w:rsid w:val="00A46A73"/>
    <w:rsid w:val="00A71F59"/>
    <w:rsid w:val="00A80015"/>
    <w:rsid w:val="00A90784"/>
    <w:rsid w:val="00A91730"/>
    <w:rsid w:val="00A943CF"/>
    <w:rsid w:val="00A97FF1"/>
    <w:rsid w:val="00AA1F84"/>
    <w:rsid w:val="00AA31FC"/>
    <w:rsid w:val="00AA5D70"/>
    <w:rsid w:val="00AB2E14"/>
    <w:rsid w:val="00AD452C"/>
    <w:rsid w:val="00AD5D76"/>
    <w:rsid w:val="00AE7B2C"/>
    <w:rsid w:val="00AF1532"/>
    <w:rsid w:val="00AF32CD"/>
    <w:rsid w:val="00AF4327"/>
    <w:rsid w:val="00B02111"/>
    <w:rsid w:val="00B07D99"/>
    <w:rsid w:val="00B232DE"/>
    <w:rsid w:val="00B2568C"/>
    <w:rsid w:val="00B3157D"/>
    <w:rsid w:val="00B47764"/>
    <w:rsid w:val="00B50DA4"/>
    <w:rsid w:val="00B57380"/>
    <w:rsid w:val="00B60BB8"/>
    <w:rsid w:val="00B73236"/>
    <w:rsid w:val="00B80E8D"/>
    <w:rsid w:val="00B831D7"/>
    <w:rsid w:val="00B85301"/>
    <w:rsid w:val="00B85F0C"/>
    <w:rsid w:val="00B92103"/>
    <w:rsid w:val="00B932E6"/>
    <w:rsid w:val="00BA2113"/>
    <w:rsid w:val="00BC0254"/>
    <w:rsid w:val="00BC1087"/>
    <w:rsid w:val="00BC16E5"/>
    <w:rsid w:val="00BD14AE"/>
    <w:rsid w:val="00BD3F87"/>
    <w:rsid w:val="00BD7981"/>
    <w:rsid w:val="00C00358"/>
    <w:rsid w:val="00C0779D"/>
    <w:rsid w:val="00C10A7D"/>
    <w:rsid w:val="00C13184"/>
    <w:rsid w:val="00C171B9"/>
    <w:rsid w:val="00C207A9"/>
    <w:rsid w:val="00C22E79"/>
    <w:rsid w:val="00C23AAE"/>
    <w:rsid w:val="00C309C7"/>
    <w:rsid w:val="00C31671"/>
    <w:rsid w:val="00C37332"/>
    <w:rsid w:val="00C46928"/>
    <w:rsid w:val="00C476E7"/>
    <w:rsid w:val="00C975AC"/>
    <w:rsid w:val="00C97FC8"/>
    <w:rsid w:val="00CA3225"/>
    <w:rsid w:val="00CB17AE"/>
    <w:rsid w:val="00CB545C"/>
    <w:rsid w:val="00CD6420"/>
    <w:rsid w:val="00CE1C86"/>
    <w:rsid w:val="00CF7AE9"/>
    <w:rsid w:val="00D05DC5"/>
    <w:rsid w:val="00D17637"/>
    <w:rsid w:val="00D2007B"/>
    <w:rsid w:val="00D24243"/>
    <w:rsid w:val="00D3023B"/>
    <w:rsid w:val="00D519EA"/>
    <w:rsid w:val="00D677BE"/>
    <w:rsid w:val="00D70151"/>
    <w:rsid w:val="00D70D91"/>
    <w:rsid w:val="00D9511F"/>
    <w:rsid w:val="00DB5B15"/>
    <w:rsid w:val="00DB7B33"/>
    <w:rsid w:val="00DC5AE5"/>
    <w:rsid w:val="00DD6B0F"/>
    <w:rsid w:val="00DE5661"/>
    <w:rsid w:val="00DF7598"/>
    <w:rsid w:val="00E0447E"/>
    <w:rsid w:val="00E05322"/>
    <w:rsid w:val="00E232E8"/>
    <w:rsid w:val="00E276CC"/>
    <w:rsid w:val="00E279BC"/>
    <w:rsid w:val="00E31A7B"/>
    <w:rsid w:val="00E441C8"/>
    <w:rsid w:val="00E442C0"/>
    <w:rsid w:val="00E53B06"/>
    <w:rsid w:val="00E53D34"/>
    <w:rsid w:val="00E65129"/>
    <w:rsid w:val="00E7158E"/>
    <w:rsid w:val="00E947F2"/>
    <w:rsid w:val="00EA01B4"/>
    <w:rsid w:val="00EC1DEE"/>
    <w:rsid w:val="00EC3B80"/>
    <w:rsid w:val="00EC447C"/>
    <w:rsid w:val="00ED42DF"/>
    <w:rsid w:val="00EE25BF"/>
    <w:rsid w:val="00EE30C2"/>
    <w:rsid w:val="00EF32B9"/>
    <w:rsid w:val="00EF32E0"/>
    <w:rsid w:val="00EF37AE"/>
    <w:rsid w:val="00EF78DB"/>
    <w:rsid w:val="00F0301E"/>
    <w:rsid w:val="00F05472"/>
    <w:rsid w:val="00F05D39"/>
    <w:rsid w:val="00F06A4F"/>
    <w:rsid w:val="00F14E19"/>
    <w:rsid w:val="00F16D3C"/>
    <w:rsid w:val="00F23A16"/>
    <w:rsid w:val="00F542D6"/>
    <w:rsid w:val="00F55D34"/>
    <w:rsid w:val="00F635DA"/>
    <w:rsid w:val="00F65435"/>
    <w:rsid w:val="00F66FB3"/>
    <w:rsid w:val="00F67EE8"/>
    <w:rsid w:val="00F75229"/>
    <w:rsid w:val="00F870F1"/>
    <w:rsid w:val="00F95F7A"/>
    <w:rsid w:val="00FA108D"/>
    <w:rsid w:val="00FA1597"/>
    <w:rsid w:val="00FB23DB"/>
    <w:rsid w:val="00FB6AE5"/>
    <w:rsid w:val="00FB6BE1"/>
    <w:rsid w:val="00FC647B"/>
    <w:rsid w:val="00FC6EB9"/>
    <w:rsid w:val="00FC7F38"/>
    <w:rsid w:val="00FE6083"/>
    <w:rsid w:val="00FF2AC1"/>
    <w:rsid w:val="00FF6176"/>
    <w:rsid w:val="00FF6D75"/>
    <w:rsid w:val="00FF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829E3B"/>
  <w15:docId w15:val="{83A34D4B-1451-4131-850A-8039303D9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569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character" w:styleId="a4">
    <w:name w:val="Hyperlink"/>
    <w:basedOn w:val="a0"/>
    <w:uiPriority w:val="99"/>
    <w:rPr>
      <w:color w:val="0563C1"/>
      <w:u w:val="single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paragraph" w:styleId="a9">
    <w:name w:val="Balloon Text"/>
    <w:basedOn w:val="a"/>
    <w:link w:val="aa"/>
    <w:uiPriority w:val="9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rPr>
      <w:sz w:val="18"/>
      <w:szCs w:val="18"/>
    </w:rPr>
  </w:style>
  <w:style w:type="paragraph" w:customStyle="1" w:styleId="p0">
    <w:name w:val="p0"/>
    <w:basedOn w:val="a"/>
    <w:pPr>
      <w:widowControl/>
    </w:pPr>
    <w:rPr>
      <w:rFonts w:ascii="Times New Roman" w:eastAsia="宋体" w:hAnsi="Times New Roman" w:cs="Times New Roman"/>
      <w:kern w:val="0"/>
      <w:szCs w:val="21"/>
    </w:rPr>
  </w:style>
  <w:style w:type="character" w:customStyle="1" w:styleId="1">
    <w:name w:val="未处理的提及1"/>
    <w:basedOn w:val="a0"/>
    <w:uiPriority w:val="99"/>
    <w:semiHidden/>
    <w:unhideWhenUsed/>
    <w:rsid w:val="000D6C65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0D6C65"/>
    <w:rPr>
      <w:color w:val="800080" w:themeColor="followedHyperlink"/>
      <w:u w:val="single"/>
    </w:rPr>
  </w:style>
  <w:style w:type="table" w:customStyle="1" w:styleId="10">
    <w:name w:val="网格型1"/>
    <w:basedOn w:val="a1"/>
    <w:next w:val="ac"/>
    <w:uiPriority w:val="39"/>
    <w:rsid w:val="00085AB5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085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Date"/>
    <w:basedOn w:val="a"/>
    <w:next w:val="a"/>
    <w:link w:val="ae"/>
    <w:uiPriority w:val="99"/>
    <w:semiHidden/>
    <w:unhideWhenUsed/>
    <w:rsid w:val="00F542D6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F542D6"/>
  </w:style>
  <w:style w:type="character" w:styleId="af">
    <w:name w:val="annotation reference"/>
    <w:basedOn w:val="a0"/>
    <w:uiPriority w:val="99"/>
    <w:semiHidden/>
    <w:unhideWhenUsed/>
    <w:rsid w:val="00473767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473767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473767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73767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473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9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9B0BAC-AD39-487F-B326-36CBEA963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强</dc:creator>
  <cp:lastModifiedBy>王永环</cp:lastModifiedBy>
  <cp:revision>2</cp:revision>
  <cp:lastPrinted>2021-07-01T08:54:00Z</cp:lastPrinted>
  <dcterms:created xsi:type="dcterms:W3CDTF">2023-09-04T09:08:00Z</dcterms:created>
  <dcterms:modified xsi:type="dcterms:W3CDTF">2023-09-04T09:08:00Z</dcterms:modified>
</cp:coreProperties>
</file>